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BED1D1" w14:textId="0778F5B5" w:rsidR="00DE5890" w:rsidRDefault="00DE5890" w:rsidP="00DE5890">
      <w:pPr>
        <w:rPr>
          <w:rStyle w:val="normaltextrun"/>
          <w:rFonts w:ascii="Segoe UI" w:hAnsi="Segoe UI" w:cs="Segoe UI"/>
          <w:b/>
          <w:bCs/>
          <w:color w:val="ED7328"/>
          <w:sz w:val="30"/>
          <w:szCs w:val="30"/>
          <w:shd w:val="clear" w:color="auto" w:fill="FFFFFF"/>
        </w:rPr>
      </w:pPr>
      <w:r>
        <w:rPr>
          <w:rStyle w:val="normaltextrun"/>
          <w:rFonts w:ascii="Segoe UI" w:hAnsi="Segoe UI" w:cs="Segoe UI"/>
          <w:b/>
          <w:bCs/>
          <w:color w:val="ED7328"/>
          <w:sz w:val="30"/>
          <w:szCs w:val="30"/>
          <w:shd w:val="clear" w:color="auto" w:fill="FFFFFF"/>
        </w:rPr>
        <w:t>PARENT CONSENT FORM</w:t>
      </w:r>
    </w:p>
    <w:p w14:paraId="2029E4D7" w14:textId="512BFF9D" w:rsidR="004D1CC8" w:rsidRDefault="00E32957" w:rsidP="004D1CC8">
      <w:pPr>
        <w:rPr>
          <w:rStyle w:val="normaltextrun"/>
          <w:rFonts w:ascii="Segoe UI" w:hAnsi="Segoe UI" w:cs="Segoe UI"/>
          <w:b/>
          <w:bCs/>
          <w:color w:val="ED7328"/>
          <w:sz w:val="30"/>
          <w:szCs w:val="30"/>
          <w:shd w:val="clear" w:color="auto" w:fill="FFFFFF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60752076" wp14:editId="7C0E1EA0">
            <wp:simplePos x="0" y="0"/>
            <wp:positionH relativeFrom="column">
              <wp:posOffset>4972050</wp:posOffset>
            </wp:positionH>
            <wp:positionV relativeFrom="paragraph">
              <wp:posOffset>0</wp:posOffset>
            </wp:positionV>
            <wp:extent cx="714375" cy="714375"/>
            <wp:effectExtent l="0" t="0" r="0" b="0"/>
            <wp:wrapTight wrapText="bothSides">
              <wp:wrapPolygon edited="0">
                <wp:start x="2304" y="3456"/>
                <wp:lineTo x="0" y="13824"/>
                <wp:lineTo x="1728" y="17280"/>
                <wp:lineTo x="20160" y="17280"/>
                <wp:lineTo x="20736" y="10368"/>
                <wp:lineTo x="19008" y="3456"/>
                <wp:lineTo x="2304" y="3456"/>
              </wp:wrapPolygon>
            </wp:wrapTight>
            <wp:docPr id="2" name="Graphic 2" descr="Children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 descr="Children with solid fill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4375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02820285" wp14:editId="536B6A16">
            <wp:simplePos x="0" y="0"/>
            <wp:positionH relativeFrom="column">
              <wp:posOffset>5676900</wp:posOffset>
            </wp:positionH>
            <wp:positionV relativeFrom="paragraph">
              <wp:posOffset>8890</wp:posOffset>
            </wp:positionV>
            <wp:extent cx="361950" cy="361950"/>
            <wp:effectExtent l="0" t="0" r="0" b="0"/>
            <wp:wrapTight wrapText="bothSides">
              <wp:wrapPolygon edited="0">
                <wp:start x="6821" y="0"/>
                <wp:lineTo x="3411" y="11368"/>
                <wp:lineTo x="5684" y="20463"/>
                <wp:lineTo x="14779" y="20463"/>
                <wp:lineTo x="17053" y="3411"/>
                <wp:lineTo x="12505" y="0"/>
                <wp:lineTo x="6821" y="0"/>
              </wp:wrapPolygon>
            </wp:wrapTight>
            <wp:docPr id="3" name="Graphic 3" descr="Woman with baby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 descr="Woman with baby with solid fill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95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D1CC8">
        <w:rPr>
          <w:rStyle w:val="normaltextrun"/>
          <w:rFonts w:ascii="Segoe UI" w:hAnsi="Segoe UI" w:cs="Segoe UI"/>
          <w:b/>
          <w:bCs/>
          <w:color w:val="ED7328"/>
          <w:sz w:val="30"/>
          <w:szCs w:val="30"/>
          <w:shd w:val="clear" w:color="auto" w:fill="FFFFFF"/>
        </w:rPr>
        <w:t>Children and Young</w:t>
      </w:r>
      <w:r w:rsidR="002E4BB9">
        <w:rPr>
          <w:rStyle w:val="normaltextrun"/>
          <w:rFonts w:ascii="Segoe UI" w:hAnsi="Segoe UI" w:cs="Segoe UI"/>
          <w:b/>
          <w:bCs/>
          <w:color w:val="ED7328"/>
          <w:sz w:val="30"/>
          <w:szCs w:val="30"/>
          <w:shd w:val="clear" w:color="auto" w:fill="FFFFFF"/>
        </w:rPr>
        <w:t xml:space="preserve"> </w:t>
      </w:r>
      <w:r w:rsidR="004D1CC8">
        <w:rPr>
          <w:rStyle w:val="normaltextrun"/>
          <w:rFonts w:ascii="Segoe UI" w:hAnsi="Segoe UI" w:cs="Segoe UI"/>
          <w:b/>
          <w:bCs/>
          <w:color w:val="ED7328"/>
          <w:sz w:val="30"/>
          <w:szCs w:val="30"/>
          <w:shd w:val="clear" w:color="auto" w:fill="FFFFFF"/>
        </w:rPr>
        <w:t xml:space="preserve">People's Engagement Project </w:t>
      </w:r>
    </w:p>
    <w:p w14:paraId="5F516C70" w14:textId="51B9E7AB" w:rsidR="002E4BB9" w:rsidRPr="002E4BB9" w:rsidRDefault="002E4BB9" w:rsidP="004D1CC8">
      <w:pPr>
        <w:rPr>
          <w:rStyle w:val="eop"/>
          <w:rFonts w:ascii="Segoe UI" w:hAnsi="Segoe UI" w:cs="Segoe UI"/>
          <w:b/>
          <w:bCs/>
          <w:color w:val="ED7328"/>
          <w:sz w:val="30"/>
          <w:szCs w:val="30"/>
          <w:shd w:val="clear" w:color="auto" w:fill="FFFFFF"/>
        </w:rPr>
      </w:pPr>
      <w:r w:rsidRPr="002E4BB9">
        <w:rPr>
          <w:b/>
          <w:bCs/>
        </w:rPr>
        <w:t>COVID-19 Resource Kit</w:t>
      </w:r>
    </w:p>
    <w:p w14:paraId="482107AA" w14:textId="30732FB2" w:rsidR="007532D0" w:rsidRPr="004D1CC8" w:rsidRDefault="007532D0" w:rsidP="006644FC">
      <w:r>
        <w:t xml:space="preserve">Would you like to help us </w:t>
      </w:r>
      <w:r w:rsidR="004D1CC8">
        <w:t>creat</w:t>
      </w:r>
      <w:r>
        <w:t>e</w:t>
      </w:r>
      <w:r w:rsidR="00E32957">
        <w:t xml:space="preserve"> </w:t>
      </w:r>
      <w:r w:rsidR="004D1CC8">
        <w:t xml:space="preserve">support resources for families living in refuges and outreach </w:t>
      </w:r>
      <w:r w:rsidR="002A72F0">
        <w:t>services?</w:t>
      </w:r>
      <w:r w:rsidR="00FE0959">
        <w:t xml:space="preserve"> </w:t>
      </w:r>
      <w:r>
        <w:t xml:space="preserve">We are working on developing </w:t>
      </w:r>
      <w:r w:rsidR="006644FC">
        <w:t xml:space="preserve">a </w:t>
      </w:r>
      <w:r w:rsidRPr="004D1CC8">
        <w:t>COVID-19 Resource</w:t>
      </w:r>
      <w:r w:rsidR="006644FC">
        <w:t xml:space="preserve"> </w:t>
      </w:r>
      <w:r w:rsidRPr="004D1CC8">
        <w:t>Kit</w:t>
      </w:r>
    </w:p>
    <w:p w14:paraId="72FAA103" w14:textId="375B2AE7" w:rsidR="007532D0" w:rsidRDefault="007532D0" w:rsidP="007532D0">
      <w:pPr>
        <w:rPr>
          <w:b/>
          <w:bCs/>
        </w:rPr>
      </w:pPr>
      <w:r w:rsidRPr="002A72F0">
        <w:rPr>
          <w:b/>
          <w:bCs/>
        </w:rPr>
        <w:t xml:space="preserve">You </w:t>
      </w:r>
      <w:r w:rsidR="002A72F0" w:rsidRPr="002A72F0">
        <w:rPr>
          <w:b/>
          <w:bCs/>
        </w:rPr>
        <w:t xml:space="preserve">will </w:t>
      </w:r>
      <w:r w:rsidRPr="002A72F0">
        <w:rPr>
          <w:b/>
          <w:bCs/>
        </w:rPr>
        <w:t>be asked some questions</w:t>
      </w:r>
      <w:r w:rsidR="002A72F0" w:rsidRPr="002A72F0">
        <w:rPr>
          <w:b/>
          <w:bCs/>
        </w:rPr>
        <w:t>.</w:t>
      </w:r>
    </w:p>
    <w:p w14:paraId="3F89A84D" w14:textId="73108067" w:rsidR="002A72F0" w:rsidRPr="002A72F0" w:rsidRDefault="002A72F0" w:rsidP="007532D0">
      <w:r>
        <w:t>Sharing your experiences and telling us what has been useful in the past, will help us to create better resources for families in the future.</w:t>
      </w:r>
    </w:p>
    <w:p w14:paraId="1BD979C8" w14:textId="06B89C41" w:rsidR="002A72F0" w:rsidRDefault="00A645AC" w:rsidP="004D1CC8">
      <w:r>
        <w:t>W</w:t>
      </w:r>
      <w:r w:rsidR="00283E06">
        <w:t xml:space="preserve">ith your permission </w:t>
      </w:r>
      <w:r>
        <w:t>y</w:t>
      </w:r>
      <w:r w:rsidR="00FE0959">
        <w:t xml:space="preserve">our children will </w:t>
      </w:r>
      <w:r w:rsidR="00CF10BD">
        <w:t xml:space="preserve">also </w:t>
      </w:r>
      <w:r w:rsidR="00FE0959">
        <w:t xml:space="preserve">be </w:t>
      </w:r>
      <w:r w:rsidR="002A72F0">
        <w:t>asked about</w:t>
      </w:r>
      <w:r w:rsidR="00FE0959">
        <w:t xml:space="preserve"> what would be helpful for them in</w:t>
      </w:r>
      <w:r w:rsidR="002E4BB9">
        <w:t xml:space="preserve"> a kit</w:t>
      </w:r>
      <w:r w:rsidR="00545F1A">
        <w:t>.</w:t>
      </w:r>
      <w:r w:rsidR="002A72F0">
        <w:t xml:space="preserve"> </w:t>
      </w:r>
      <w:r w:rsidR="00D20C57">
        <w:t xml:space="preserve">They </w:t>
      </w:r>
      <w:r w:rsidR="002A72F0">
        <w:t xml:space="preserve">will </w:t>
      </w:r>
      <w:r w:rsidR="002E4BB9">
        <w:t xml:space="preserve">also </w:t>
      </w:r>
      <w:r w:rsidR="002A72F0">
        <w:t xml:space="preserve">be asked for ideas about </w:t>
      </w:r>
      <w:r w:rsidR="006E0CC7">
        <w:t>designing the</w:t>
      </w:r>
      <w:r w:rsidR="002A72F0">
        <w:t xml:space="preserve"> kit </w:t>
      </w:r>
      <w:r w:rsidR="006E0CC7">
        <w:t xml:space="preserve">and how it </w:t>
      </w:r>
      <w:r w:rsidR="002A72F0">
        <w:t>can be made child friendly.</w:t>
      </w:r>
    </w:p>
    <w:p w14:paraId="5979132E" w14:textId="0DAFA5CE" w:rsidR="004D1CC8" w:rsidRDefault="004D1CC8" w:rsidP="004D1CC8">
      <w:r>
        <w:t xml:space="preserve">Your involvement in the </w:t>
      </w:r>
      <w:r w:rsidR="007532D0">
        <w:t>pro</w:t>
      </w:r>
      <w:r w:rsidR="002A72F0">
        <w:t>ject</w:t>
      </w:r>
      <w:r>
        <w:t xml:space="preserve"> is voluntary</w:t>
      </w:r>
      <w:r w:rsidR="00FE0959">
        <w:t>,</w:t>
      </w:r>
      <w:r>
        <w:t xml:space="preserve"> and your information will remain confidential. You may withdraw your participation at any time.</w:t>
      </w:r>
    </w:p>
    <w:p w14:paraId="14E1AE8B" w14:textId="45CB5AA5" w:rsidR="004D1CC8" w:rsidRPr="00E32957" w:rsidRDefault="004D1CC8" w:rsidP="004D1CC8">
      <w:pPr>
        <w:rPr>
          <w:b/>
          <w:bCs/>
        </w:rPr>
      </w:pPr>
      <w:r w:rsidRPr="00E32957">
        <w:rPr>
          <w:b/>
          <w:bCs/>
        </w:rPr>
        <w:t>WHAT ABOUT PRIVACY?</w:t>
      </w:r>
    </w:p>
    <w:p w14:paraId="22E837B0" w14:textId="0A16FCD3" w:rsidR="004D1CC8" w:rsidRDefault="00E32957" w:rsidP="004D1CC8">
      <w:r>
        <w:rPr>
          <w:rFonts w:ascii="Segoe UI" w:hAnsi="Segoe UI" w:cs="Segoe UI"/>
          <w:noProof/>
          <w:color w:val="ED7328"/>
          <w:sz w:val="30"/>
          <w:szCs w:val="30"/>
          <w:shd w:val="clear" w:color="auto" w:fill="FFFFFF"/>
        </w:rPr>
        <w:drawing>
          <wp:anchor distT="0" distB="0" distL="114300" distR="114300" simplePos="0" relativeHeight="251660288" behindDoc="1" locked="0" layoutInCell="1" allowOverlap="1" wp14:anchorId="03EB00EA" wp14:editId="255D38F4">
            <wp:simplePos x="0" y="0"/>
            <wp:positionH relativeFrom="margin">
              <wp:align>left</wp:align>
            </wp:positionH>
            <wp:positionV relativeFrom="paragraph">
              <wp:posOffset>13970</wp:posOffset>
            </wp:positionV>
            <wp:extent cx="352425" cy="352425"/>
            <wp:effectExtent l="0" t="0" r="9525" b="9525"/>
            <wp:wrapTight wrapText="bothSides">
              <wp:wrapPolygon edited="0">
                <wp:start x="7005" y="0"/>
                <wp:lineTo x="0" y="16346"/>
                <wp:lineTo x="0" y="21016"/>
                <wp:lineTo x="21016" y="21016"/>
                <wp:lineTo x="21016" y="16346"/>
                <wp:lineTo x="14011" y="0"/>
                <wp:lineTo x="7005" y="0"/>
              </wp:wrapPolygon>
            </wp:wrapTight>
            <wp:docPr id="4" name="Graphic 4" descr="Security camera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 descr="Security camera outlin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425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1CC8">
        <w:t xml:space="preserve">You will not be identified in anything that arises from the </w:t>
      </w:r>
      <w:r w:rsidR="008251B6">
        <w:t>consultation.</w:t>
      </w:r>
      <w:r w:rsidR="004D1CC8">
        <w:t xml:space="preserve"> All information</w:t>
      </w:r>
      <w:r w:rsidR="00FE0959">
        <w:t xml:space="preserve"> </w:t>
      </w:r>
      <w:r w:rsidR="004D1CC8">
        <w:t>you provide will be stored securely and will remain confidential.</w:t>
      </w:r>
      <w:r w:rsidRPr="00E32957">
        <w:rPr>
          <w:noProof/>
        </w:rPr>
        <w:t xml:space="preserve"> </w:t>
      </w:r>
    </w:p>
    <w:p w14:paraId="41AD2617" w14:textId="469E3E03" w:rsidR="004D1CC8" w:rsidRPr="00E32957" w:rsidRDefault="00FE0959" w:rsidP="004D1CC8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61A5B29E" wp14:editId="6C2E812B">
            <wp:simplePos x="0" y="0"/>
            <wp:positionH relativeFrom="margin">
              <wp:posOffset>-80010</wp:posOffset>
            </wp:positionH>
            <wp:positionV relativeFrom="paragraph">
              <wp:posOffset>267970</wp:posOffset>
            </wp:positionV>
            <wp:extent cx="432435" cy="523875"/>
            <wp:effectExtent l="0" t="0" r="5715" b="9525"/>
            <wp:wrapTight wrapText="bothSides">
              <wp:wrapPolygon edited="0">
                <wp:start x="4758" y="0"/>
                <wp:lineTo x="0" y="4713"/>
                <wp:lineTo x="0" y="8640"/>
                <wp:lineTo x="8564" y="13353"/>
                <wp:lineTo x="13322" y="20422"/>
                <wp:lineTo x="14273" y="21207"/>
                <wp:lineTo x="20934" y="21207"/>
                <wp:lineTo x="20934" y="11782"/>
                <wp:lineTo x="17128" y="4713"/>
                <wp:lineTo x="13322" y="0"/>
                <wp:lineTo x="4758" y="0"/>
              </wp:wrapPolygon>
            </wp:wrapTight>
            <wp:docPr id="5" name="Graphic 5" descr="Thought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Thought outline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435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1CC8" w:rsidRPr="00E32957">
        <w:rPr>
          <w:b/>
          <w:bCs/>
        </w:rPr>
        <w:t>I HAVE QUESTIONS…. WHO CAN I SPEAK TO?</w:t>
      </w:r>
    </w:p>
    <w:p w14:paraId="2A9B2150" w14:textId="1F57C001" w:rsidR="004D1CC8" w:rsidRDefault="00FE0959" w:rsidP="004D1CC8">
      <w:r>
        <w:t xml:space="preserve">Please talk to your Child Advocate </w:t>
      </w:r>
      <w:r w:rsidR="00B543B2">
        <w:t xml:space="preserve">or </w:t>
      </w:r>
      <w:r>
        <w:t>Women's Advocate i</w:t>
      </w:r>
      <w:r w:rsidR="002A72F0">
        <w:t>f</w:t>
      </w:r>
      <w:r>
        <w:t xml:space="preserve"> you have any questions</w:t>
      </w:r>
      <w:r w:rsidR="00B543B2">
        <w:t>.</w:t>
      </w:r>
      <w:r w:rsidR="00E32957">
        <w:t xml:space="preserve"> </w:t>
      </w:r>
      <w:r w:rsidR="004D1CC8">
        <w:t xml:space="preserve">The resources </w:t>
      </w:r>
      <w:r>
        <w:t>are being developed</w:t>
      </w:r>
      <w:r w:rsidR="004D1CC8">
        <w:t xml:space="preserve"> by </w:t>
      </w:r>
      <w:r w:rsidR="002A4EAE">
        <w:t>…………(name)</w:t>
      </w:r>
      <w:r>
        <w:t xml:space="preserve">. You can contact them at </w:t>
      </w:r>
      <w:r w:rsidR="00114016">
        <w:t>……</w:t>
      </w:r>
      <w:proofErr w:type="gramStart"/>
      <w:r w:rsidR="00114016">
        <w:t>…..</w:t>
      </w:r>
      <w:proofErr w:type="gramEnd"/>
      <w:r w:rsidR="00114016">
        <w:t xml:space="preserve"> (</w:t>
      </w:r>
      <w:proofErr w:type="gramStart"/>
      <w:r w:rsidR="00114016">
        <w:t>email</w:t>
      </w:r>
      <w:proofErr w:type="gramEnd"/>
      <w:r w:rsidR="00114016">
        <w:t xml:space="preserve"> address)</w:t>
      </w:r>
    </w:p>
    <w:p w14:paraId="470ABBF4" w14:textId="5246BF74" w:rsidR="00E32957" w:rsidRDefault="00E32957" w:rsidP="004D1CC8">
      <w:r>
        <w:t>I have read the participant information and consent to participate in this consultation</w:t>
      </w:r>
      <w:r w:rsidR="002A72F0">
        <w:t>.</w:t>
      </w:r>
      <w:r w:rsidR="00AF76B3">
        <w:t xml:space="preserve"> (</w:t>
      </w:r>
      <w:r w:rsidR="0075705A">
        <w:t>Please</w:t>
      </w:r>
      <w:r w:rsidR="00AF76B3">
        <w:t xml:space="preserve"> circle)</w:t>
      </w:r>
    </w:p>
    <w:p w14:paraId="052E3C22" w14:textId="01114891" w:rsidR="00E32957" w:rsidRDefault="00E32957" w:rsidP="004D1CC8">
      <w:r>
        <w:t>Yes</w:t>
      </w:r>
    </w:p>
    <w:p w14:paraId="0DA902D2" w14:textId="30F88CB5" w:rsidR="00E32957" w:rsidRDefault="00E32957" w:rsidP="004D1CC8">
      <w:r>
        <w:t>No</w:t>
      </w:r>
    </w:p>
    <w:p w14:paraId="0FD01496" w14:textId="573532E2" w:rsidR="00545F1A" w:rsidRDefault="00545F1A" w:rsidP="00545F1A">
      <w:r>
        <w:t>I have read the participant information and consent to my children participating in this consultation. (Please circle)</w:t>
      </w:r>
    </w:p>
    <w:p w14:paraId="5690C098" w14:textId="77777777" w:rsidR="00545F1A" w:rsidRDefault="00545F1A" w:rsidP="00545F1A">
      <w:r>
        <w:t>Yes</w:t>
      </w:r>
    </w:p>
    <w:p w14:paraId="0A3962DC" w14:textId="77777777" w:rsidR="00545F1A" w:rsidRDefault="00545F1A" w:rsidP="00545F1A">
      <w:r>
        <w:t>No</w:t>
      </w:r>
    </w:p>
    <w:p w14:paraId="0B858BD8" w14:textId="77777777" w:rsidR="00AF76B3" w:rsidRDefault="00AF76B3" w:rsidP="004D1CC8"/>
    <w:p w14:paraId="0A9831DE" w14:textId="115D34EE" w:rsidR="00E32957" w:rsidRDefault="00E32957" w:rsidP="00E32957">
      <w:pPr>
        <w:ind w:left="-142" w:firstLine="142"/>
      </w:pPr>
      <w:bookmarkStart w:id="0" w:name="_Hlk84422513"/>
      <w:r>
        <w:t>Signed</w:t>
      </w:r>
      <w:r w:rsidR="002A72F0">
        <w:t xml:space="preserve"> (client)</w:t>
      </w:r>
      <w:r>
        <w:t>…………………………………………………………………………………… Date…………/…………/2021</w:t>
      </w:r>
    </w:p>
    <w:p w14:paraId="4864FD31" w14:textId="1825AAA7" w:rsidR="002A72F0" w:rsidRDefault="002A72F0" w:rsidP="002A72F0"/>
    <w:p w14:paraId="485F9E3F" w14:textId="3E1D07BC" w:rsidR="00E32957" w:rsidRDefault="002A72F0" w:rsidP="00E32957">
      <w:pPr>
        <w:ind w:left="-142" w:firstLine="142"/>
      </w:pPr>
      <w:r>
        <w:t xml:space="preserve"> </w:t>
      </w:r>
    </w:p>
    <w:bookmarkEnd w:id="0"/>
    <w:p w14:paraId="438D8386" w14:textId="5006D3CF" w:rsidR="002A72F0" w:rsidRDefault="002A72F0" w:rsidP="002A72F0">
      <w:pPr>
        <w:ind w:left="-142" w:firstLine="142"/>
      </w:pPr>
      <w:r>
        <w:t>Signed (</w:t>
      </w:r>
      <w:r w:rsidR="00AF76B3">
        <w:t>staff)</w:t>
      </w:r>
      <w:r>
        <w:t>…………………………………………………………………………………… Date…………/…………/2021</w:t>
      </w:r>
    </w:p>
    <w:p w14:paraId="26FB8598" w14:textId="77777777" w:rsidR="002A72F0" w:rsidRDefault="002A72F0" w:rsidP="002A72F0">
      <w:pPr>
        <w:ind w:left="-142" w:firstLine="142"/>
      </w:pPr>
      <w:r>
        <w:t xml:space="preserve"> </w:t>
      </w:r>
    </w:p>
    <w:p w14:paraId="7ABE8DE9" w14:textId="3477B84D" w:rsidR="002A72F0" w:rsidRDefault="002A72F0" w:rsidP="00E32957">
      <w:pPr>
        <w:ind w:left="-142" w:firstLine="142"/>
      </w:pPr>
    </w:p>
    <w:p w14:paraId="3ECA4717" w14:textId="71161E4F" w:rsidR="00262443" w:rsidRDefault="00262443" w:rsidP="00545F1A"/>
    <w:sectPr w:rsidR="00262443" w:rsidSect="00E32957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1276" w:right="1274" w:bottom="1440" w:left="156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9A3B8A" w14:textId="77777777" w:rsidR="00B543FA" w:rsidRDefault="00B543FA" w:rsidP="00CF10BD">
      <w:pPr>
        <w:spacing w:after="0" w:line="240" w:lineRule="auto"/>
      </w:pPr>
      <w:r>
        <w:separator/>
      </w:r>
    </w:p>
  </w:endnote>
  <w:endnote w:type="continuationSeparator" w:id="0">
    <w:p w14:paraId="6A1A4B40" w14:textId="77777777" w:rsidR="00B543FA" w:rsidRDefault="00B543FA" w:rsidP="00CF10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40881A" w14:textId="77777777" w:rsidR="00DE5890" w:rsidRDefault="00DE58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B1DC2" w14:textId="77777777" w:rsidR="00DE5890" w:rsidRDefault="00DE589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A68F2" w14:textId="77777777" w:rsidR="00DE5890" w:rsidRDefault="00DE58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89805A" w14:textId="77777777" w:rsidR="00B543FA" w:rsidRDefault="00B543FA" w:rsidP="00CF10BD">
      <w:pPr>
        <w:spacing w:after="0" w:line="240" w:lineRule="auto"/>
      </w:pPr>
      <w:r>
        <w:separator/>
      </w:r>
    </w:p>
  </w:footnote>
  <w:footnote w:type="continuationSeparator" w:id="0">
    <w:p w14:paraId="598D6738" w14:textId="77777777" w:rsidR="00B543FA" w:rsidRDefault="00B543FA" w:rsidP="00CF10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660EEA" w14:textId="77777777" w:rsidR="00DE5890" w:rsidRDefault="00DE58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16681151"/>
      <w:docPartObj>
        <w:docPartGallery w:val="Watermarks"/>
        <w:docPartUnique/>
      </w:docPartObj>
    </w:sdtPr>
    <w:sdtContent>
      <w:p w14:paraId="725EA954" w14:textId="5552A609" w:rsidR="00DE5890" w:rsidRDefault="00DE5890">
        <w:pPr>
          <w:pStyle w:val="Header"/>
        </w:pPr>
        <w:r>
          <w:rPr>
            <w:noProof/>
          </w:rPr>
          <w:pict w14:anchorId="286BA599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63970" o:spid="_x0000_s1026" type="#_x0000_t136" style="position:absolute;margin-left:0;margin-top:0;width:467.95pt;height:200.55pt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615E3" w14:textId="77777777" w:rsidR="00DE5890" w:rsidRDefault="00DE58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644C43"/>
    <w:multiLevelType w:val="hybridMultilevel"/>
    <w:tmpl w:val="067AB45A"/>
    <w:lvl w:ilvl="0" w:tplc="8E6C5E0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3B578C"/>
    <w:multiLevelType w:val="hybridMultilevel"/>
    <w:tmpl w:val="A60C9D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553965">
    <w:abstractNumId w:val="1"/>
  </w:num>
  <w:num w:numId="2" w16cid:durableId="8975457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N7CwMDExNDeztDRW0lEKTi0uzszPAykwqgUAWZZnKywAAAA="/>
  </w:docVars>
  <w:rsids>
    <w:rsidRoot w:val="004D1CC8"/>
    <w:rsid w:val="00114016"/>
    <w:rsid w:val="00262443"/>
    <w:rsid w:val="00283E06"/>
    <w:rsid w:val="002A4EAE"/>
    <w:rsid w:val="002A72F0"/>
    <w:rsid w:val="002E4BB9"/>
    <w:rsid w:val="00330074"/>
    <w:rsid w:val="004D1CC8"/>
    <w:rsid w:val="00545F1A"/>
    <w:rsid w:val="005D491A"/>
    <w:rsid w:val="006644FC"/>
    <w:rsid w:val="006E0CC7"/>
    <w:rsid w:val="007532D0"/>
    <w:rsid w:val="0075705A"/>
    <w:rsid w:val="008251B6"/>
    <w:rsid w:val="00A645AC"/>
    <w:rsid w:val="00AF76B3"/>
    <w:rsid w:val="00B543B2"/>
    <w:rsid w:val="00B543FA"/>
    <w:rsid w:val="00CF10BD"/>
    <w:rsid w:val="00D20C57"/>
    <w:rsid w:val="00DE5890"/>
    <w:rsid w:val="00E32957"/>
    <w:rsid w:val="00E6237C"/>
    <w:rsid w:val="00E76FE0"/>
    <w:rsid w:val="00FE09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E6491F"/>
  <w15:chartTrackingRefBased/>
  <w15:docId w15:val="{1AA70BD3-2D74-474E-A362-FF9D5E07B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4D1CC8"/>
  </w:style>
  <w:style w:type="character" w:customStyle="1" w:styleId="eop">
    <w:name w:val="eop"/>
    <w:basedOn w:val="DefaultParagraphFont"/>
    <w:rsid w:val="004D1CC8"/>
  </w:style>
  <w:style w:type="paragraph" w:styleId="ListParagraph">
    <w:name w:val="List Paragraph"/>
    <w:basedOn w:val="Normal"/>
    <w:uiPriority w:val="34"/>
    <w:qFormat/>
    <w:rsid w:val="004D1CC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D1C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1CC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D1C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1CC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1C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1C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1CC8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F10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10BD"/>
  </w:style>
  <w:style w:type="paragraph" w:styleId="Footer">
    <w:name w:val="footer"/>
    <w:basedOn w:val="Normal"/>
    <w:link w:val="FooterChar"/>
    <w:uiPriority w:val="99"/>
    <w:unhideWhenUsed/>
    <w:rsid w:val="00CF10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10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sv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sv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6.svg"/><Relationship Id="rId23" Type="http://schemas.openxmlformats.org/officeDocument/2006/relationships/footer" Target="footer3.xml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a885d7-5903-47db-95ca-e495f9b7d9d3" xsi:nil="true"/>
    <lcf76f155ced4ddcb4097134ff3c332f xmlns="04bf0cb5-6e6e-4ef1-b72b-1fe08b95fc3f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489C6FE4A6AB4F8CA8C2A0E67EAF8F" ma:contentTypeVersion="16" ma:contentTypeDescription="Create a new document." ma:contentTypeScope="" ma:versionID="255e25133a7c95a53cb36fc3a7382576">
  <xsd:schema xmlns:xsd="http://www.w3.org/2001/XMLSchema" xmlns:xs="http://www.w3.org/2001/XMLSchema" xmlns:p="http://schemas.microsoft.com/office/2006/metadata/properties" xmlns:ns2="04bf0cb5-6e6e-4ef1-b72b-1fe08b95fc3f" xmlns:ns3="1ca885d7-5903-47db-95ca-e495f9b7d9d3" targetNamespace="http://schemas.microsoft.com/office/2006/metadata/properties" ma:root="true" ma:fieldsID="2a069c6c566e09aacbdf3480611a2e29" ns2:_="" ns3:_="">
    <xsd:import namespace="04bf0cb5-6e6e-4ef1-b72b-1fe08b95fc3f"/>
    <xsd:import namespace="1ca885d7-5903-47db-95ca-e495f9b7d9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f0cb5-6e6e-4ef1-b72b-1fe08b95fc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541c915-d818-417c-9741-ea58bc8f2c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a885d7-5903-47db-95ca-e495f9b7d9d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5290001-d02d-4c80-a625-f5c23b9c3d47}" ma:internalName="TaxCatchAll" ma:showField="CatchAllData" ma:web="1ca885d7-5903-47db-95ca-e495f9b7d9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9F21244-30E7-4062-9241-D57892E51FD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6CDFF1-7796-4616-A62F-2F046D3CF042}">
  <ds:schemaRefs>
    <ds:schemaRef ds:uri="http://schemas.microsoft.com/office/2006/metadata/properties"/>
    <ds:schemaRef ds:uri="http://schemas.microsoft.com/office/infopath/2007/PartnerControls"/>
    <ds:schemaRef ds:uri="abce9659-a770-4641-bcb2-7af276318c04"/>
    <ds:schemaRef ds:uri="1ca885d7-5903-47db-95ca-e495f9b7d9d3"/>
  </ds:schemaRefs>
</ds:datastoreItem>
</file>

<file path=customXml/itemProps3.xml><?xml version="1.0" encoding="utf-8"?>
<ds:datastoreItem xmlns:ds="http://schemas.openxmlformats.org/officeDocument/2006/customXml" ds:itemID="{262CD81A-FE10-49E6-90D9-4A07879706C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29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-Anne Abbott</dc:creator>
  <cp:keywords/>
  <dc:description/>
  <cp:lastModifiedBy>Jo-Anne Abbott</cp:lastModifiedBy>
  <cp:revision>19</cp:revision>
  <dcterms:created xsi:type="dcterms:W3CDTF">2021-10-06T06:28:00Z</dcterms:created>
  <dcterms:modified xsi:type="dcterms:W3CDTF">2022-07-13T0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AAF826C1E5D24793F783CBAA649824</vt:lpwstr>
  </property>
  <property fmtid="{D5CDD505-2E9C-101B-9397-08002B2CF9AE}" pid="3" name="MediaServiceImageTags">
    <vt:lpwstr/>
  </property>
</Properties>
</file>